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57965582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851AC">
        <w:rPr>
          <w:b/>
          <w:sz w:val="28"/>
          <w:szCs w:val="28"/>
        </w:rPr>
        <w:t xml:space="preserve">Friday </w:t>
      </w:r>
      <w:r w:rsidR="00E47151">
        <w:rPr>
          <w:b/>
          <w:sz w:val="28"/>
          <w:szCs w:val="28"/>
        </w:rPr>
        <w:t>June 27</w:t>
      </w:r>
      <w:r w:rsidR="00E47151" w:rsidRPr="00E47151">
        <w:rPr>
          <w:b/>
          <w:sz w:val="28"/>
          <w:szCs w:val="28"/>
          <w:vertAlign w:val="superscript"/>
        </w:rPr>
        <w:t>th</w:t>
      </w:r>
      <w:r w:rsidR="003E0BCC" w:rsidRPr="00D36B66">
        <w:rPr>
          <w:b/>
          <w:sz w:val="28"/>
          <w:szCs w:val="28"/>
        </w:rPr>
        <w:t>, 2025</w:t>
      </w:r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industry in and near Matagorda County in order to create jobs and diversify and grow the tax base in Matagorda County.</w:t>
      </w:r>
    </w:p>
    <w:p w14:paraId="00ACDE9A" w14:textId="1DD23B74" w:rsidR="00E67B28" w:rsidRPr="00786332" w:rsidRDefault="00E67B28" w:rsidP="00786332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6401ACEA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2B0D8A">
        <w:rPr>
          <w:sz w:val="28"/>
          <w:szCs w:val="28"/>
        </w:rPr>
        <w:tab/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3204C19F" w:rsidR="00973079" w:rsidRPr="00D36B66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E47151">
        <w:rPr>
          <w:sz w:val="28"/>
          <w:szCs w:val="28"/>
        </w:rPr>
        <w:t>May 30</w:t>
      </w:r>
      <w:r w:rsidR="008220B6" w:rsidRPr="00E47151">
        <w:rPr>
          <w:sz w:val="28"/>
          <w:szCs w:val="28"/>
          <w:vertAlign w:val="superscript"/>
        </w:rPr>
        <w:t>th</w:t>
      </w:r>
      <w:r w:rsidR="008220B6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</w:t>
      </w:r>
      <w:r w:rsidR="00DC4A44">
        <w:rPr>
          <w:sz w:val="28"/>
          <w:szCs w:val="28"/>
        </w:rPr>
        <w:t>5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91205F4" w14:textId="77777777" w:rsidR="008D4C37" w:rsidRPr="00366BE9" w:rsidRDefault="008D4C37" w:rsidP="002B0D8A">
      <w:pPr>
        <w:ind w:firstLine="360"/>
        <w:rPr>
          <w:sz w:val="18"/>
          <w:szCs w:val="1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60DA1BE0" w14:textId="082028BF" w:rsidR="008D4C37" w:rsidRDefault="00C82B88" w:rsidP="006469C6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8D4C37" w:rsidRPr="00D36B66">
        <w:rPr>
          <w:b/>
          <w:sz w:val="28"/>
          <w:szCs w:val="28"/>
        </w:rPr>
        <w:t>)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 xml:space="preserve">Accept Financial Report </w:t>
      </w:r>
      <w:r w:rsidR="00967EDD">
        <w:rPr>
          <w:bCs/>
          <w:sz w:val="28"/>
          <w:szCs w:val="28"/>
        </w:rPr>
        <w:t xml:space="preserve">from </w:t>
      </w:r>
      <w:r w:rsidR="00E47151" w:rsidRPr="00CA409B">
        <w:rPr>
          <w:bCs/>
          <w:sz w:val="28"/>
          <w:szCs w:val="28"/>
        </w:rPr>
        <w:t>May 2025</w:t>
      </w:r>
      <w:r w:rsidR="008D4C37" w:rsidRPr="00D36B66">
        <w:rPr>
          <w:bCs/>
          <w:sz w:val="28"/>
          <w:szCs w:val="28"/>
        </w:rPr>
        <w:tab/>
      </w:r>
      <w:r w:rsidR="008D4C37" w:rsidRPr="00D36B66">
        <w:rPr>
          <w:b/>
          <w:sz w:val="28"/>
          <w:szCs w:val="28"/>
        </w:rPr>
        <w:tab/>
        <w:t xml:space="preserve"> </w:t>
      </w:r>
      <w:r w:rsidR="008D4C37" w:rsidRPr="00D36B66">
        <w:rPr>
          <w:b/>
          <w:sz w:val="28"/>
          <w:szCs w:val="28"/>
        </w:rPr>
        <w:tab/>
      </w:r>
      <w:r w:rsidR="005511E5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>G. Harrison, Treasurer</w:t>
      </w:r>
      <w:r w:rsidR="008D4C37" w:rsidRPr="00D36B66">
        <w:rPr>
          <w:b/>
          <w:sz w:val="28"/>
          <w:szCs w:val="28"/>
        </w:rPr>
        <w:t xml:space="preserve">  </w:t>
      </w:r>
    </w:p>
    <w:p w14:paraId="313FD42A" w14:textId="1CBFEB68" w:rsidR="00967EDD" w:rsidRPr="00366BE9" w:rsidRDefault="00C82B88" w:rsidP="001B41C3">
      <w:pPr>
        <w:ind w:left="360"/>
        <w:rPr>
          <w:b/>
          <w:sz w:val="16"/>
          <w:szCs w:val="16"/>
        </w:rPr>
      </w:pPr>
      <w:r>
        <w:rPr>
          <w:b/>
          <w:sz w:val="28"/>
          <w:szCs w:val="28"/>
        </w:rPr>
        <w:tab/>
      </w: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6D62A816" w14:textId="4E341D97" w:rsidR="00466E63" w:rsidRPr="00786332" w:rsidRDefault="003779E4" w:rsidP="006469C6">
      <w:pPr>
        <w:rPr>
          <w:bCs/>
          <w:sz w:val="28"/>
          <w:szCs w:val="28"/>
        </w:rPr>
      </w:pPr>
      <w:r w:rsidRPr="00CA409B">
        <w:rPr>
          <w:b/>
          <w:sz w:val="28"/>
          <w:szCs w:val="28"/>
        </w:rPr>
        <w:t xml:space="preserve">    </w:t>
      </w:r>
      <w:r w:rsidR="006576C5" w:rsidRPr="00CA409B">
        <w:rPr>
          <w:b/>
          <w:sz w:val="28"/>
          <w:szCs w:val="28"/>
        </w:rPr>
        <w:t xml:space="preserve"> </w:t>
      </w:r>
      <w:r w:rsidRPr="00CA409B">
        <w:rPr>
          <w:b/>
          <w:sz w:val="28"/>
          <w:szCs w:val="28"/>
        </w:rPr>
        <w:t>a)</w:t>
      </w:r>
      <w:r w:rsidR="00E47151">
        <w:rPr>
          <w:bCs/>
          <w:sz w:val="28"/>
          <w:szCs w:val="28"/>
        </w:rPr>
        <w:tab/>
      </w:r>
      <w:r w:rsidR="00CA409B">
        <w:rPr>
          <w:bCs/>
          <w:sz w:val="28"/>
          <w:szCs w:val="28"/>
        </w:rPr>
        <w:t xml:space="preserve">Attorney Update </w:t>
      </w:r>
      <w:r w:rsidR="00E47151">
        <w:rPr>
          <w:bCs/>
          <w:sz w:val="28"/>
          <w:szCs w:val="28"/>
        </w:rPr>
        <w:tab/>
      </w:r>
      <w:r w:rsidR="00E47151">
        <w:rPr>
          <w:bCs/>
          <w:sz w:val="28"/>
          <w:szCs w:val="28"/>
        </w:rPr>
        <w:tab/>
      </w:r>
      <w:r w:rsidR="00E47151">
        <w:rPr>
          <w:bCs/>
          <w:sz w:val="28"/>
          <w:szCs w:val="28"/>
        </w:rPr>
        <w:tab/>
      </w:r>
      <w:r w:rsidR="00E47151">
        <w:rPr>
          <w:bCs/>
          <w:sz w:val="28"/>
          <w:szCs w:val="28"/>
        </w:rPr>
        <w:tab/>
      </w:r>
      <w:r w:rsidR="006576C5">
        <w:rPr>
          <w:b/>
          <w:sz w:val="28"/>
          <w:szCs w:val="28"/>
        </w:rPr>
        <w:tab/>
      </w:r>
      <w:r w:rsidR="006576C5">
        <w:rPr>
          <w:b/>
          <w:sz w:val="28"/>
          <w:szCs w:val="28"/>
        </w:rPr>
        <w:tab/>
      </w:r>
      <w:r w:rsidR="005511E5">
        <w:rPr>
          <w:b/>
          <w:sz w:val="28"/>
          <w:szCs w:val="28"/>
        </w:rPr>
        <w:tab/>
      </w:r>
      <w:r w:rsidR="006576C5"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>J. Russell,</w:t>
      </w:r>
      <w:r w:rsidRPr="00D36B66">
        <w:rPr>
          <w:bCs/>
          <w:sz w:val="28"/>
          <w:szCs w:val="28"/>
        </w:rPr>
        <w:t xml:space="preserve"> President</w:t>
      </w:r>
      <w:r w:rsidR="00967EDD">
        <w:rPr>
          <w:bCs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CA2FA8" w:rsidRPr="00D36B66">
        <w:rPr>
          <w:b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73F76477" w14:textId="574ED249" w:rsidR="00967EDD" w:rsidRDefault="00466E63" w:rsidP="00CF696C">
      <w:pPr>
        <w:ind w:left="7920" w:hanging="762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883431" w:rsidRPr="00D36B66">
        <w:rPr>
          <w:b/>
          <w:sz w:val="28"/>
          <w:szCs w:val="28"/>
        </w:rPr>
        <w:t xml:space="preserve"> </w:t>
      </w:r>
      <w:r w:rsidR="00883431" w:rsidRPr="00D36B66">
        <w:rPr>
          <w:bCs/>
          <w:sz w:val="28"/>
          <w:szCs w:val="28"/>
        </w:rPr>
        <w:t>Update on Drainage Study</w:t>
      </w:r>
    </w:p>
    <w:p w14:paraId="07CE7090" w14:textId="2F3D611E" w:rsidR="00727F74" w:rsidRPr="00D36B66" w:rsidRDefault="00C56909" w:rsidP="00CF696C">
      <w:pPr>
        <w:ind w:left="7920" w:hanging="7620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 ANCHOR QEA Update</w:t>
      </w:r>
      <w:r w:rsidR="00FB26D8"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</w:p>
    <w:p w14:paraId="61EA4F76" w14:textId="53612492" w:rsidR="006127B0" w:rsidRPr="00D36B66" w:rsidRDefault="00F5504A" w:rsidP="003E41A6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 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Pr="00D36B66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27E499E5" w14:textId="32E88C73" w:rsidR="00D04EFF" w:rsidRPr="00366BE9" w:rsidRDefault="00D04EFF" w:rsidP="00D04EFF">
      <w:pPr>
        <w:rPr>
          <w:b/>
          <w:sz w:val="18"/>
          <w:szCs w:val="1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Pr="00366BE9" w:rsidRDefault="00F568B1" w:rsidP="00B92EDB">
      <w:pPr>
        <w:ind w:left="360" w:hanging="360"/>
        <w:rPr>
          <w:sz w:val="20"/>
          <w:szCs w:val="20"/>
        </w:rPr>
      </w:pPr>
    </w:p>
    <w:p w14:paraId="04067235" w14:textId="1AC294E0" w:rsidR="00D7714B" w:rsidRPr="00786332" w:rsidRDefault="00F568B1" w:rsidP="006469C6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1732687C" w14:textId="786CD941" w:rsidR="00774A96" w:rsidRDefault="00774A96" w:rsidP="006469C6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a) </w:t>
      </w:r>
      <w:r w:rsidRPr="00774A96">
        <w:rPr>
          <w:sz w:val="28"/>
          <w:szCs w:val="28"/>
        </w:rPr>
        <w:t>Project Information &amp; Discussion</w:t>
      </w:r>
      <w:r w:rsidR="003B3CBD">
        <w:rPr>
          <w:sz w:val="28"/>
          <w:szCs w:val="28"/>
        </w:rPr>
        <w:t xml:space="preserve">- Confidential </w:t>
      </w:r>
    </w:p>
    <w:p w14:paraId="229D52EB" w14:textId="77777777" w:rsidR="00774A96" w:rsidRDefault="00774A96" w:rsidP="006469C6">
      <w:pPr>
        <w:rPr>
          <w:sz w:val="28"/>
          <w:szCs w:val="28"/>
        </w:rPr>
      </w:pPr>
    </w:p>
    <w:p w14:paraId="2B66F0D4" w14:textId="77777777" w:rsidR="00945CED" w:rsidRPr="00786332" w:rsidRDefault="00945CED" w:rsidP="006469C6">
      <w:pPr>
        <w:rPr>
          <w:b/>
          <w:bCs/>
          <w:sz w:val="28"/>
          <w:szCs w:val="28"/>
        </w:rPr>
      </w:pPr>
    </w:p>
    <w:p w14:paraId="0CA8D9D6" w14:textId="4AE96FAF" w:rsidR="00D04EFF" w:rsidRPr="003B3CBD" w:rsidRDefault="008220B6" w:rsidP="008556AF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9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 xml:space="preserve">Closing </w:t>
      </w:r>
      <w:r w:rsidR="00D04EFF" w:rsidRPr="003B3CBD">
        <w:rPr>
          <w:b/>
          <w:sz w:val="28"/>
          <w:szCs w:val="28"/>
        </w:rPr>
        <w:t>Business</w:t>
      </w:r>
      <w:r w:rsidR="002038F2" w:rsidRPr="003B3CBD">
        <w:rPr>
          <w:b/>
          <w:sz w:val="28"/>
          <w:szCs w:val="28"/>
        </w:rPr>
        <w:t>:</w:t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04EFF" w:rsidRPr="003B3CBD">
        <w:rPr>
          <w:b/>
          <w:sz w:val="28"/>
          <w:szCs w:val="28"/>
        </w:rPr>
        <w:tab/>
      </w:r>
      <w:r w:rsidR="00DB4A26" w:rsidRPr="003B3CBD">
        <w:rPr>
          <w:b/>
          <w:sz w:val="28"/>
          <w:szCs w:val="28"/>
        </w:rPr>
        <w:tab/>
      </w:r>
    </w:p>
    <w:p w14:paraId="6913135A" w14:textId="16BB9101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3B3CBD">
        <w:rPr>
          <w:b/>
          <w:sz w:val="28"/>
          <w:szCs w:val="28"/>
        </w:rPr>
        <w:t xml:space="preserve">a)   </w:t>
      </w:r>
      <w:r w:rsidR="00656324" w:rsidRPr="003B3CBD">
        <w:rPr>
          <w:bCs/>
          <w:sz w:val="28"/>
          <w:szCs w:val="28"/>
        </w:rPr>
        <w:t xml:space="preserve">Next Meeting: </w:t>
      </w:r>
      <w:r w:rsidR="00E47151" w:rsidRPr="003B3CBD">
        <w:rPr>
          <w:bCs/>
          <w:sz w:val="28"/>
          <w:szCs w:val="28"/>
        </w:rPr>
        <w:t xml:space="preserve">July </w:t>
      </w:r>
      <w:r w:rsidR="003B3CBD" w:rsidRPr="003B3CBD">
        <w:rPr>
          <w:bCs/>
          <w:sz w:val="28"/>
          <w:szCs w:val="28"/>
        </w:rPr>
        <w:t>25</w:t>
      </w:r>
      <w:r w:rsidR="00C56909" w:rsidRPr="003B3CBD">
        <w:rPr>
          <w:bCs/>
          <w:sz w:val="28"/>
          <w:szCs w:val="28"/>
          <w:vertAlign w:val="superscript"/>
        </w:rPr>
        <w:t>th</w:t>
      </w:r>
      <w:r w:rsidR="00C56909">
        <w:rPr>
          <w:bCs/>
          <w:sz w:val="28"/>
          <w:szCs w:val="28"/>
        </w:rPr>
        <w:t xml:space="preserve"> at</w:t>
      </w:r>
      <w:r w:rsidR="004C141D" w:rsidRPr="00D36B66">
        <w:rPr>
          <w:bCs/>
          <w:sz w:val="28"/>
          <w:szCs w:val="28"/>
        </w:rPr>
        <w:t xml:space="preserve"> 8:30am </w:t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665DA">
        <w:rPr>
          <w:b/>
          <w:sz w:val="28"/>
          <w:szCs w:val="28"/>
        </w:rPr>
        <w:t xml:space="preserve">  </w:t>
      </w:r>
      <w:r w:rsidR="00DC4A44">
        <w:rPr>
          <w:b/>
          <w:sz w:val="28"/>
          <w:szCs w:val="28"/>
        </w:rPr>
        <w:t xml:space="preserve">           </w:t>
      </w:r>
      <w:r w:rsidR="00A665DA">
        <w:rPr>
          <w:b/>
          <w:sz w:val="28"/>
          <w:szCs w:val="28"/>
        </w:rPr>
        <w:t xml:space="preserve">      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6800CC84" w:rsidR="00FC108C" w:rsidRPr="00D36B66" w:rsidRDefault="008220B6" w:rsidP="00D36B66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10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345E2F" w:rsidRPr="00D36B66">
        <w:rPr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2CE4A" w14:textId="77777777" w:rsidR="00397B3B" w:rsidRDefault="00397B3B" w:rsidP="00744308">
      <w:r>
        <w:separator/>
      </w:r>
    </w:p>
  </w:endnote>
  <w:endnote w:type="continuationSeparator" w:id="0">
    <w:p w14:paraId="4018AEAE" w14:textId="77777777" w:rsidR="00397B3B" w:rsidRDefault="00397B3B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9533C5" w14:textId="77777777" w:rsidR="00397B3B" w:rsidRDefault="00397B3B" w:rsidP="00744308">
      <w:r>
        <w:separator/>
      </w:r>
    </w:p>
  </w:footnote>
  <w:footnote w:type="continuationSeparator" w:id="0">
    <w:p w14:paraId="5F6F698E" w14:textId="77777777" w:rsidR="00397B3B" w:rsidRDefault="00397B3B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5676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11C5"/>
    <w:rsid w:val="00243539"/>
    <w:rsid w:val="00243A9C"/>
    <w:rsid w:val="002461FE"/>
    <w:rsid w:val="00253290"/>
    <w:rsid w:val="00265038"/>
    <w:rsid w:val="00271B0F"/>
    <w:rsid w:val="00271CB0"/>
    <w:rsid w:val="002757C0"/>
    <w:rsid w:val="00277316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97B3B"/>
    <w:rsid w:val="003A0041"/>
    <w:rsid w:val="003A3008"/>
    <w:rsid w:val="003A7EE4"/>
    <w:rsid w:val="003B3CBD"/>
    <w:rsid w:val="003C443D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4E705A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11E5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5CD8"/>
    <w:rsid w:val="006469C6"/>
    <w:rsid w:val="00650DB1"/>
    <w:rsid w:val="006512BB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012D9"/>
    <w:rsid w:val="007110F3"/>
    <w:rsid w:val="00716153"/>
    <w:rsid w:val="00717ADA"/>
    <w:rsid w:val="00721588"/>
    <w:rsid w:val="00725E84"/>
    <w:rsid w:val="00726E4C"/>
    <w:rsid w:val="00727F74"/>
    <w:rsid w:val="00730731"/>
    <w:rsid w:val="007333A3"/>
    <w:rsid w:val="0073741A"/>
    <w:rsid w:val="00744308"/>
    <w:rsid w:val="00752C0F"/>
    <w:rsid w:val="007562A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500D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0B6"/>
    <w:rsid w:val="00822AEF"/>
    <w:rsid w:val="00823D7C"/>
    <w:rsid w:val="0082401A"/>
    <w:rsid w:val="0082506F"/>
    <w:rsid w:val="00827899"/>
    <w:rsid w:val="00831E51"/>
    <w:rsid w:val="008354F1"/>
    <w:rsid w:val="00835999"/>
    <w:rsid w:val="00835B8B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A5458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4561"/>
    <w:rsid w:val="00912B4A"/>
    <w:rsid w:val="00914C66"/>
    <w:rsid w:val="00925173"/>
    <w:rsid w:val="00933E3D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665DA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E619F"/>
    <w:rsid w:val="00AF3417"/>
    <w:rsid w:val="00AF4338"/>
    <w:rsid w:val="00AF786C"/>
    <w:rsid w:val="00B01256"/>
    <w:rsid w:val="00B0677D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FC1"/>
    <w:rsid w:val="00C22445"/>
    <w:rsid w:val="00C4480A"/>
    <w:rsid w:val="00C50E6D"/>
    <w:rsid w:val="00C51CB0"/>
    <w:rsid w:val="00C52A39"/>
    <w:rsid w:val="00C52B61"/>
    <w:rsid w:val="00C562C9"/>
    <w:rsid w:val="00C56909"/>
    <w:rsid w:val="00C61CAB"/>
    <w:rsid w:val="00C62AEA"/>
    <w:rsid w:val="00C721DA"/>
    <w:rsid w:val="00C7291B"/>
    <w:rsid w:val="00C758B6"/>
    <w:rsid w:val="00C76107"/>
    <w:rsid w:val="00C82B88"/>
    <w:rsid w:val="00C87863"/>
    <w:rsid w:val="00C87D72"/>
    <w:rsid w:val="00C9168D"/>
    <w:rsid w:val="00C94251"/>
    <w:rsid w:val="00C97E42"/>
    <w:rsid w:val="00C97FA3"/>
    <w:rsid w:val="00CA00F7"/>
    <w:rsid w:val="00CA2FA8"/>
    <w:rsid w:val="00CA409B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4E3C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0332"/>
    <w:rsid w:val="00E31D4D"/>
    <w:rsid w:val="00E34F1A"/>
    <w:rsid w:val="00E41862"/>
    <w:rsid w:val="00E42E90"/>
    <w:rsid w:val="00E45113"/>
    <w:rsid w:val="00E47151"/>
    <w:rsid w:val="00E552F9"/>
    <w:rsid w:val="00E564C8"/>
    <w:rsid w:val="00E61F83"/>
    <w:rsid w:val="00E64626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68B1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7</cp:revision>
  <cp:lastPrinted>2025-06-24T19:37:00Z</cp:lastPrinted>
  <dcterms:created xsi:type="dcterms:W3CDTF">2025-06-17T18:33:00Z</dcterms:created>
  <dcterms:modified xsi:type="dcterms:W3CDTF">2025-06-24T20:08:00Z</dcterms:modified>
</cp:coreProperties>
</file>